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E8B4AE" w14:textId="77777777" w:rsidR="00246C9A" w:rsidRDefault="00246C9A" w:rsidP="00246C9A">
      <w:pPr>
        <w:rPr>
          <w:noProof/>
        </w:rPr>
      </w:pPr>
    </w:p>
    <w:p w14:paraId="2C685087" w14:textId="77777777" w:rsidR="00246C9A" w:rsidRDefault="00246C9A" w:rsidP="00246C9A">
      <w:pPr>
        <w:jc w:val="center"/>
        <w:rPr>
          <w:noProof/>
        </w:rPr>
      </w:pPr>
      <w:r w:rsidRPr="00762C94"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7149C2D" wp14:editId="3CB82804">
                <wp:simplePos x="0" y="0"/>
                <wp:positionH relativeFrom="leftMargin">
                  <wp:posOffset>664138</wp:posOffset>
                </wp:positionH>
                <wp:positionV relativeFrom="paragraph">
                  <wp:posOffset>335711</wp:posOffset>
                </wp:positionV>
                <wp:extent cx="96" cy="6268085"/>
                <wp:effectExtent l="0" t="0" r="38100" b="37465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6" cy="626808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19125C7" id="Straight Connector 8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" from="52.3pt,26.45pt" to="52.3pt,520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" strokecolor="black [3200]" strokeweight=".5pt">
                <v:stroke joinstyle="miter"/>
                <w10:wrap anchorx="margin"/>
              </v:lin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0288" behindDoc="0" locked="0" layoutInCell="1" allowOverlap="1" wp14:anchorId="7FE3E7BB" wp14:editId="653DFFAC">
                <wp:simplePos x="0" y="0"/>
                <wp:positionH relativeFrom="column">
                  <wp:posOffset>-2912040</wp:posOffset>
                </wp:positionH>
                <wp:positionV relativeFrom="paragraph">
                  <wp:posOffset>1635442</wp:posOffset>
                </wp:positionV>
                <wp:extent cx="360" cy="360"/>
                <wp:effectExtent l="38100" t="38100" r="38100" b="38100"/>
                <wp:wrapNone/>
                <wp:docPr id="4" name="Ink 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25A9F6E0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4" o:spid="_x0000_s1026" type="#_x0000_t75" style="position:absolute;margin-left:-229.65pt;margin-top:128.4pt;width:.75pt;height:.7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">
                <v:imagedata r:id="rId6" o:title=""/>
              </v:shape>
            </w:pict>
          </mc:Fallback>
        </mc:AlternateContent>
      </w:r>
    </w:p>
    <w:p w14:paraId="38E6124D" w14:textId="066BDA90" w:rsidR="00246C9A" w:rsidRPr="00762C94" w:rsidRDefault="00246C9A" w:rsidP="00246C9A">
      <w:pPr>
        <w:spacing w:before="360" w:after="240" w:line="72" w:lineRule="auto"/>
        <w:rPr>
          <w:color w:val="92D050"/>
          <w:sz w:val="36"/>
          <w:szCs w:val="36"/>
        </w:rPr>
      </w:pPr>
      <w:r w:rsidRPr="00762C94">
        <w:rPr>
          <w:noProof/>
          <w:sz w:val="36"/>
          <w:szCs w:val="36"/>
        </w:rPr>
        <w:drawing>
          <wp:anchor distT="0" distB="0" distL="114300" distR="114300" simplePos="0" relativeHeight="251659264" behindDoc="0" locked="0" layoutInCell="1" allowOverlap="1" wp14:anchorId="16864460" wp14:editId="37F9D704">
            <wp:simplePos x="0" y="0"/>
            <wp:positionH relativeFrom="page">
              <wp:align>right</wp:align>
            </wp:positionH>
            <wp:positionV relativeFrom="page">
              <wp:align>top</wp:align>
            </wp:positionV>
            <wp:extent cx="7722870" cy="3103880"/>
            <wp:effectExtent l="0" t="0" r="0" b="127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966" b="27744"/>
                    <a:stretch/>
                  </pic:blipFill>
                  <pic:spPr bwMode="auto">
                    <a:xfrm>
                      <a:off x="0" y="0"/>
                      <a:ext cx="7724274" cy="31044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color w:val="92D050"/>
          <w:sz w:val="36"/>
          <w:szCs w:val="36"/>
        </w:rPr>
        <w:t>NR exempted from filing Form 10F</w:t>
      </w:r>
    </w:p>
    <w:p w14:paraId="6D58E3D8" w14:textId="677E64C5" w:rsidR="00246C9A" w:rsidRDefault="00246C9A" w:rsidP="00246C9A">
      <w:pPr>
        <w:pStyle w:val="Heading1"/>
      </w:pPr>
      <w:r w:rsidRPr="00246C9A">
        <w:t>F. No. DGIT(S)-ADG(S)-3/e-Filing</w:t>
      </w:r>
    </w:p>
    <w:p w14:paraId="0629C770" w14:textId="77777777" w:rsidR="00246C9A" w:rsidRDefault="00246C9A" w:rsidP="00246C9A"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6BA7A84" wp14:editId="3AFAC710">
                <wp:simplePos x="0" y="0"/>
                <wp:positionH relativeFrom="column">
                  <wp:posOffset>-6350</wp:posOffset>
                </wp:positionH>
                <wp:positionV relativeFrom="paragraph">
                  <wp:posOffset>37304</wp:posOffset>
                </wp:positionV>
                <wp:extent cx="4544695" cy="0"/>
                <wp:effectExtent l="0" t="0" r="0" b="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44695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92D050"/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EB19B04" id="Straight Connector 17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5pt,2.95pt" to="357.35pt,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" strokecolor="#92d050" strokeweight="1pt">
                <v:stroke joinstyle="miter"/>
              </v:line>
            </w:pict>
          </mc:Fallback>
        </mc:AlternateContent>
      </w:r>
    </w:p>
    <w:p w14:paraId="0BD4D1CE" w14:textId="04876AD1" w:rsidR="00246C9A" w:rsidRPr="000666E5" w:rsidRDefault="00246C9A" w:rsidP="00246C9A">
      <w:pPr>
        <w:spacing w:before="220" w:after="120" w:line="120" w:lineRule="auto"/>
        <w:rPr>
          <w:color w:val="2F5496" w:themeColor="accent1" w:themeShade="BF"/>
          <w:sz w:val="30"/>
          <w:szCs w:val="3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1B371A0" wp14:editId="1C1AE58A">
                <wp:simplePos x="0" y="0"/>
                <wp:positionH relativeFrom="column">
                  <wp:posOffset>-19050</wp:posOffset>
                </wp:positionH>
                <wp:positionV relativeFrom="paragraph">
                  <wp:posOffset>398145</wp:posOffset>
                </wp:positionV>
                <wp:extent cx="5584190" cy="4305300"/>
                <wp:effectExtent l="0" t="0" r="16510" b="1905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84190" cy="43053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B1F78F7" w14:textId="7C94D0B5" w:rsidR="0085282E" w:rsidRDefault="00246C9A" w:rsidP="00B32FB0">
                            <w:pPr>
                              <w:spacing w:before="240" w:line="240" w:lineRule="auto"/>
                              <w:jc w:val="both"/>
                              <w:rPr>
                                <w:rFonts w:ascii="Sans serif" w:hAnsi="Sans serif" w:cs="Open Sans"/>
                                <w:color w:val="000000"/>
                                <w:shd w:val="clear" w:color="auto" w:fill="FFFFFF"/>
                              </w:rPr>
                            </w:pPr>
                            <w:r w:rsidRPr="0085282E">
                              <w:rPr>
                                <w:rFonts w:ascii="Sans serif" w:hAnsi="Sans serif" w:cs="Open Sans"/>
                                <w:color w:val="000000"/>
                                <w:shd w:val="clear" w:color="auto" w:fill="FFFFFF"/>
                              </w:rPr>
                              <w:t xml:space="preserve">Keeping in mind the hardships faced by non-resident taxpayers who </w:t>
                            </w:r>
                            <w:r w:rsidR="00B32FB0">
                              <w:rPr>
                                <w:rFonts w:ascii="Sans serif" w:hAnsi="Sans serif" w:cs="Open Sans"/>
                                <w:color w:val="000000"/>
                                <w:shd w:val="clear" w:color="auto" w:fill="FFFFFF"/>
                              </w:rPr>
                              <w:t>neither</w:t>
                            </w:r>
                            <w:r w:rsidRPr="0085282E">
                              <w:rPr>
                                <w:rFonts w:ascii="Sans serif" w:hAnsi="Sans serif" w:cs="Open Sans"/>
                                <w:color w:val="000000"/>
                                <w:shd w:val="clear" w:color="auto" w:fill="FFFFFF"/>
                              </w:rPr>
                              <w:t xml:space="preserve"> have a PAN </w:t>
                            </w:r>
                            <w:r w:rsidR="00B32FB0">
                              <w:rPr>
                                <w:rFonts w:ascii="Sans serif" w:hAnsi="Sans serif" w:cs="Open Sans"/>
                                <w:color w:val="000000"/>
                                <w:shd w:val="clear" w:color="auto" w:fill="FFFFFF"/>
                              </w:rPr>
                              <w:t xml:space="preserve">nor are </w:t>
                            </w:r>
                            <w:r w:rsidRPr="0085282E">
                              <w:rPr>
                                <w:rFonts w:ascii="Sans serif" w:hAnsi="Sans serif" w:cs="Open Sans"/>
                                <w:color w:val="000000"/>
                                <w:shd w:val="clear" w:color="auto" w:fill="FFFFFF"/>
                              </w:rPr>
                              <w:t xml:space="preserve">required to obtain one as per the provisions of the Income Tax Act, the CBDT has exempted this category of non-residents from e-filing Form 10F till </w:t>
                            </w:r>
                            <w:r w:rsidR="0085282E" w:rsidRPr="0085282E">
                              <w:rPr>
                                <w:rFonts w:ascii="Sans serif" w:hAnsi="Sans serif" w:cs="Open Sans"/>
                                <w:color w:val="000000"/>
                                <w:shd w:val="clear" w:color="auto" w:fill="FFFFFF"/>
                              </w:rPr>
                              <w:t xml:space="preserve">March 31, 2023. However, the </w:t>
                            </w:r>
                            <w:r w:rsidR="0085282E">
                              <w:rPr>
                                <w:rFonts w:ascii="Sans serif" w:hAnsi="Sans serif" w:cs="Open Sans"/>
                                <w:color w:val="000000"/>
                                <w:shd w:val="clear" w:color="auto" w:fill="FFFFFF"/>
                              </w:rPr>
                              <w:t>non-resident</w:t>
                            </w:r>
                            <w:r w:rsidR="0085282E" w:rsidRPr="0085282E">
                              <w:rPr>
                                <w:rFonts w:ascii="Sans serif" w:hAnsi="Sans serif" w:cs="Open Sans"/>
                                <w:color w:val="000000"/>
                                <w:shd w:val="clear" w:color="auto" w:fill="FFFFFF"/>
                              </w:rPr>
                              <w:t xml:space="preserve"> may continue with the Manual filing as was directed before the issuance of Notification 3 of 2022. </w:t>
                            </w:r>
                          </w:p>
                          <w:p w14:paraId="22EC81A4" w14:textId="77777777" w:rsidR="00B32FB0" w:rsidRDefault="00B32FB0" w:rsidP="00B32FB0">
                            <w:pPr>
                              <w:spacing w:before="240" w:line="240" w:lineRule="auto"/>
                              <w:jc w:val="both"/>
                              <w:rPr>
                                <w:rFonts w:ascii="Sans serif" w:hAnsi="Sans serif" w:cs="Open Sans"/>
                                <w:color w:val="000000"/>
                                <w:shd w:val="clear" w:color="auto" w:fill="FFFFFF"/>
                              </w:rPr>
                            </w:pPr>
                          </w:p>
                          <w:p w14:paraId="0E5A5500" w14:textId="3E89BB6C" w:rsidR="00B32FB0" w:rsidRDefault="0085282E" w:rsidP="00B32FB0">
                            <w:pPr>
                              <w:spacing w:before="240" w:line="240" w:lineRule="auto"/>
                              <w:jc w:val="both"/>
                              <w:rPr>
                                <w:rFonts w:ascii="Sans serif" w:hAnsi="Sans serif" w:cs="Open Sans"/>
                                <w:i/>
                                <w:iCs/>
                                <w:color w:val="000000"/>
                                <w:shd w:val="clear" w:color="auto" w:fill="FFFFFF"/>
                              </w:rPr>
                            </w:pPr>
                            <w:r w:rsidRPr="0085282E">
                              <w:rPr>
                                <w:rFonts w:ascii="Sans serif" w:hAnsi="Sans serif" w:cs="Open Sans"/>
                                <w:i/>
                                <w:iCs/>
                                <w:color w:val="000000"/>
                                <w:shd w:val="clear" w:color="auto" w:fill="FFFFFF"/>
                              </w:rPr>
                              <w:t>*Form 10F</w:t>
                            </w:r>
                            <w:r>
                              <w:rPr>
                                <w:rFonts w:ascii="Sans serif" w:hAnsi="Sans serif" w:cs="Open Sans"/>
                                <w:i/>
                                <w:iCs/>
                                <w:color w:val="000000"/>
                                <w:shd w:val="clear" w:color="auto" w:fill="FFFFFF"/>
                              </w:rPr>
                              <w:t xml:space="preserve"> provides details on behalf of such non-residents who neither have a PAN nor </w:t>
                            </w:r>
                            <w:r w:rsidR="00B32FB0">
                              <w:rPr>
                                <w:rFonts w:ascii="Sans serif" w:hAnsi="Sans serif" w:cs="Open Sans"/>
                                <w:i/>
                                <w:iCs/>
                                <w:color w:val="000000"/>
                                <w:shd w:val="clear" w:color="auto" w:fill="FFFFFF"/>
                              </w:rPr>
                              <w:t>a Tax Residency Certificate (</w:t>
                            </w:r>
                            <w:r>
                              <w:rPr>
                                <w:rFonts w:ascii="Sans serif" w:hAnsi="Sans serif" w:cs="Open Sans"/>
                                <w:i/>
                                <w:iCs/>
                                <w:color w:val="000000"/>
                                <w:shd w:val="clear" w:color="auto" w:fill="FFFFFF"/>
                              </w:rPr>
                              <w:t>TRC</w:t>
                            </w:r>
                            <w:r w:rsidR="00B32FB0">
                              <w:rPr>
                                <w:rFonts w:ascii="Sans serif" w:hAnsi="Sans serif" w:cs="Open Sans"/>
                                <w:i/>
                                <w:iCs/>
                                <w:color w:val="000000"/>
                                <w:shd w:val="clear" w:color="auto" w:fill="FFFFFF"/>
                              </w:rPr>
                              <w:t>)</w:t>
                            </w:r>
                            <w:r>
                              <w:rPr>
                                <w:rFonts w:ascii="Sans serif" w:hAnsi="Sans serif" w:cs="Open Sans"/>
                                <w:i/>
                                <w:iCs/>
                                <w:color w:val="000000"/>
                                <w:shd w:val="clear" w:color="auto" w:fill="FFFFFF"/>
                              </w:rPr>
                              <w:t xml:space="preserve">. TRC confirms </w:t>
                            </w:r>
                            <w:r w:rsidR="00B32FB0">
                              <w:rPr>
                                <w:rFonts w:ascii="Sans serif" w:hAnsi="Sans serif" w:cs="Open Sans"/>
                                <w:i/>
                                <w:iCs/>
                                <w:color w:val="000000"/>
                                <w:shd w:val="clear" w:color="auto" w:fill="FFFFFF"/>
                              </w:rPr>
                              <w:t>the</w:t>
                            </w:r>
                            <w:r>
                              <w:rPr>
                                <w:rFonts w:ascii="Sans serif" w:hAnsi="Sans serif" w:cs="Open Sans"/>
                                <w:i/>
                                <w:iCs/>
                                <w:color w:val="000000"/>
                                <w:shd w:val="clear" w:color="auto" w:fill="FFFFFF"/>
                              </w:rPr>
                              <w:t xml:space="preserve"> residency</w:t>
                            </w:r>
                            <w:r w:rsidR="00B32FB0">
                              <w:rPr>
                                <w:rFonts w:ascii="Sans serif" w:hAnsi="Sans serif" w:cs="Open Sans"/>
                                <w:i/>
                                <w:iCs/>
                                <w:color w:val="000000"/>
                                <w:shd w:val="clear" w:color="auto" w:fill="FFFFFF"/>
                              </w:rPr>
                              <w:t xml:space="preserve"> of the respective country</w:t>
                            </w:r>
                            <w:r>
                              <w:rPr>
                                <w:rFonts w:ascii="Sans serif" w:hAnsi="Sans serif" w:cs="Open Sans"/>
                                <w:i/>
                                <w:iCs/>
                                <w:color w:val="000000"/>
                                <w:shd w:val="clear" w:color="auto" w:fill="FFFFFF"/>
                              </w:rPr>
                              <w:t xml:space="preserve"> in cases </w:t>
                            </w:r>
                            <w:r w:rsidR="00B32FB0">
                              <w:rPr>
                                <w:rFonts w:ascii="Sans serif" w:hAnsi="Sans serif" w:cs="Open Sans"/>
                                <w:i/>
                                <w:iCs/>
                                <w:color w:val="000000"/>
                                <w:shd w:val="clear" w:color="auto" w:fill="FFFFFF"/>
                              </w:rPr>
                              <w:t>of foreign-country transactions</w:t>
                            </w:r>
                            <w:r>
                              <w:rPr>
                                <w:rFonts w:ascii="Sans serif" w:hAnsi="Sans serif" w:cs="Open Sans"/>
                                <w:i/>
                                <w:iCs/>
                                <w:color w:val="000000"/>
                                <w:shd w:val="clear" w:color="auto" w:fill="FFFFFF"/>
                              </w:rPr>
                              <w:t>.</w:t>
                            </w:r>
                            <w:r w:rsidR="00B32FB0">
                              <w:rPr>
                                <w:rFonts w:ascii="Sans serif" w:hAnsi="Sans serif" w:cs="Open Sans"/>
                                <w:i/>
                                <w:iCs/>
                                <w:color w:val="000000"/>
                                <w:shd w:val="clear" w:color="auto" w:fill="FFFFFF"/>
                              </w:rPr>
                              <w:t xml:space="preserve"> </w:t>
                            </w:r>
                            <w:r w:rsidR="00B32FB0">
                              <w:rPr>
                                <w:rFonts w:ascii="Sans serif" w:hAnsi="Sans serif" w:cs="Open Sans"/>
                                <w:i/>
                                <w:iCs/>
                                <w:color w:val="000000"/>
                                <w:shd w:val="clear" w:color="auto" w:fill="FFFFFF"/>
                              </w:rPr>
                              <w:t xml:space="preserve">To avail the benefit of DTAA, </w:t>
                            </w:r>
                          </w:p>
                          <w:p w14:paraId="0984D146" w14:textId="4CE5ACA1" w:rsidR="00B32FB0" w:rsidRDefault="00B32FB0" w:rsidP="00B32FB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before="240" w:line="240" w:lineRule="auto"/>
                              <w:jc w:val="both"/>
                              <w:rPr>
                                <w:rFonts w:ascii="Sans serif" w:hAnsi="Sans serif" w:cs="Open Sans"/>
                                <w:i/>
                                <w:iCs/>
                                <w:color w:val="000000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ascii="Sans serif" w:hAnsi="Sans serif" w:cs="Open Sans"/>
                                <w:i/>
                                <w:iCs/>
                                <w:color w:val="000000"/>
                                <w:shd w:val="clear" w:color="auto" w:fill="FFFFFF"/>
                              </w:rPr>
                              <w:t>Tax Residency Certificate</w:t>
                            </w:r>
                            <w:r w:rsidRPr="00B32FB0">
                              <w:rPr>
                                <w:rFonts w:ascii="Sans serif" w:hAnsi="Sans serif" w:cs="Open Sans"/>
                                <w:i/>
                                <w:iCs/>
                                <w:color w:val="000000"/>
                                <w:shd w:val="clear" w:color="auto" w:fill="FFFFFF"/>
                              </w:rPr>
                              <w:t xml:space="preserve"> </w:t>
                            </w:r>
                            <w:r>
                              <w:rPr>
                                <w:rFonts w:ascii="Sans serif" w:hAnsi="Sans serif" w:cs="Open Sans"/>
                                <w:i/>
                                <w:iCs/>
                                <w:color w:val="000000"/>
                                <w:shd w:val="clear" w:color="auto" w:fill="FFFFFF"/>
                              </w:rPr>
                              <w:t>(</w:t>
                            </w:r>
                            <w:r w:rsidRPr="00B32FB0">
                              <w:rPr>
                                <w:rFonts w:ascii="Sans serif" w:hAnsi="Sans serif" w:cs="Open Sans"/>
                                <w:i/>
                                <w:iCs/>
                                <w:color w:val="000000"/>
                                <w:shd w:val="clear" w:color="auto" w:fill="FFFFFF"/>
                              </w:rPr>
                              <w:t>TRC</w:t>
                            </w:r>
                            <w:r>
                              <w:rPr>
                                <w:rFonts w:ascii="Sans serif" w:hAnsi="Sans serif" w:cs="Open Sans"/>
                                <w:i/>
                                <w:iCs/>
                                <w:color w:val="000000"/>
                                <w:shd w:val="clear" w:color="auto" w:fill="FFFFFF"/>
                              </w:rPr>
                              <w:t>)</w:t>
                            </w:r>
                            <w:r w:rsidRPr="00B32FB0">
                              <w:rPr>
                                <w:rFonts w:ascii="Sans serif" w:hAnsi="Sans serif" w:cs="Open Sans"/>
                                <w:i/>
                                <w:iCs/>
                                <w:color w:val="000000"/>
                                <w:shd w:val="clear" w:color="auto" w:fill="FFFFFF"/>
                              </w:rPr>
                              <w:t xml:space="preserve">, </w:t>
                            </w:r>
                          </w:p>
                          <w:p w14:paraId="5990879E" w14:textId="77777777" w:rsidR="00B32FB0" w:rsidRDefault="00B32FB0" w:rsidP="00B32FB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before="240" w:line="240" w:lineRule="auto"/>
                              <w:jc w:val="both"/>
                              <w:rPr>
                                <w:rFonts w:ascii="Sans serif" w:hAnsi="Sans serif" w:cs="Open Sans"/>
                                <w:i/>
                                <w:iCs/>
                                <w:color w:val="000000"/>
                                <w:shd w:val="clear" w:color="auto" w:fill="FFFFFF"/>
                              </w:rPr>
                            </w:pPr>
                            <w:r w:rsidRPr="00B32FB0">
                              <w:rPr>
                                <w:rFonts w:ascii="Sans serif" w:hAnsi="Sans serif" w:cs="Open Sans"/>
                                <w:i/>
                                <w:iCs/>
                                <w:color w:val="000000"/>
                                <w:shd w:val="clear" w:color="auto" w:fill="FFFFFF"/>
                              </w:rPr>
                              <w:t xml:space="preserve">Form 10F, and </w:t>
                            </w:r>
                          </w:p>
                          <w:p w14:paraId="2092CF92" w14:textId="77777777" w:rsidR="00B32FB0" w:rsidRDefault="00B32FB0" w:rsidP="00B32FB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before="240" w:line="240" w:lineRule="auto"/>
                              <w:jc w:val="both"/>
                              <w:rPr>
                                <w:rFonts w:ascii="Sans serif" w:hAnsi="Sans serif" w:cs="Open Sans"/>
                                <w:i/>
                                <w:iCs/>
                                <w:color w:val="000000"/>
                                <w:shd w:val="clear" w:color="auto" w:fill="FFFFFF"/>
                              </w:rPr>
                            </w:pPr>
                            <w:r w:rsidRPr="00B32FB0">
                              <w:rPr>
                                <w:rFonts w:ascii="Sans serif" w:hAnsi="Sans serif" w:cs="Open Sans"/>
                                <w:i/>
                                <w:iCs/>
                                <w:color w:val="000000"/>
                                <w:shd w:val="clear" w:color="auto" w:fill="FFFFFF"/>
                              </w:rPr>
                              <w:t>no-</w:t>
                            </w:r>
                            <w:r>
                              <w:rPr>
                                <w:rFonts w:ascii="Sans serif" w:hAnsi="Sans serif" w:cs="Open Sans"/>
                                <w:i/>
                                <w:iCs/>
                                <w:color w:val="000000"/>
                                <w:shd w:val="clear" w:color="auto" w:fill="FFFFFF"/>
                              </w:rPr>
                              <w:t>permanent establishment (</w:t>
                            </w:r>
                            <w:r w:rsidRPr="00B32FB0">
                              <w:rPr>
                                <w:rFonts w:ascii="Sans serif" w:hAnsi="Sans serif" w:cs="Open Sans"/>
                                <w:i/>
                                <w:iCs/>
                                <w:color w:val="000000"/>
                                <w:shd w:val="clear" w:color="auto" w:fill="FFFFFF"/>
                              </w:rPr>
                              <w:t>PE</w:t>
                            </w:r>
                            <w:r>
                              <w:rPr>
                                <w:rFonts w:ascii="Sans serif" w:hAnsi="Sans serif" w:cs="Open Sans"/>
                                <w:i/>
                                <w:iCs/>
                                <w:color w:val="000000"/>
                                <w:shd w:val="clear" w:color="auto" w:fill="FFFFFF"/>
                              </w:rPr>
                              <w:t>)</w:t>
                            </w:r>
                            <w:r w:rsidRPr="00B32FB0">
                              <w:rPr>
                                <w:rFonts w:ascii="Sans serif" w:hAnsi="Sans serif" w:cs="Open Sans"/>
                                <w:i/>
                                <w:iCs/>
                                <w:color w:val="000000"/>
                                <w:shd w:val="clear" w:color="auto" w:fill="FFFFFF"/>
                              </w:rPr>
                              <w:t xml:space="preserve"> certificate </w:t>
                            </w:r>
                          </w:p>
                          <w:p w14:paraId="16692AAF" w14:textId="497BF9D5" w:rsidR="0085282E" w:rsidRPr="00B32FB0" w:rsidRDefault="00B32FB0" w:rsidP="00B32FB0">
                            <w:pPr>
                              <w:spacing w:before="240" w:line="240" w:lineRule="auto"/>
                              <w:jc w:val="both"/>
                              <w:rPr>
                                <w:rFonts w:ascii="Sans serif" w:hAnsi="Sans serif" w:cs="Open Sans"/>
                                <w:i/>
                                <w:iCs/>
                                <w:color w:val="000000"/>
                                <w:shd w:val="clear" w:color="auto" w:fill="FFFFFF"/>
                              </w:rPr>
                            </w:pPr>
                            <w:r w:rsidRPr="00B32FB0">
                              <w:rPr>
                                <w:rFonts w:ascii="Sans serif" w:hAnsi="Sans serif" w:cs="Open Sans"/>
                                <w:i/>
                                <w:iCs/>
                                <w:color w:val="000000"/>
                                <w:shd w:val="clear" w:color="auto" w:fill="FFFFFF"/>
                              </w:rPr>
                              <w:t xml:space="preserve">are the 3 major requirements that are to be produced by the Non-residents. </w:t>
                            </w:r>
                            <w:r w:rsidRPr="00B32FB0">
                              <w:rPr>
                                <w:rFonts w:ascii="Sans serif" w:hAnsi="Sans serif" w:cs="Open Sans"/>
                                <w:i/>
                                <w:iCs/>
                                <w:color w:val="000000"/>
                                <w:shd w:val="clear" w:color="auto" w:fill="FFFFFF"/>
                              </w:rPr>
                              <w:t>It facilitates the non-resident to take advantage of a lower withholding rate or DTAA benefit</w:t>
                            </w:r>
                            <w:r>
                              <w:rPr>
                                <w:rFonts w:ascii="Sans serif" w:hAnsi="Sans serif" w:cs="Open Sans"/>
                                <w:i/>
                                <w:iCs/>
                                <w:color w:val="000000"/>
                                <w:shd w:val="clear" w:color="auto" w:fill="FFFFFF"/>
                              </w:rPr>
                              <w:t xml:space="preserve"> </w:t>
                            </w:r>
                            <w:r w:rsidRPr="00B32FB0">
                              <w:rPr>
                                <w:rFonts w:ascii="Sans serif" w:hAnsi="Sans serif" w:cs="Open Sans"/>
                                <w:i/>
                                <w:iCs/>
                                <w:color w:val="000000"/>
                                <w:shd w:val="clear" w:color="auto" w:fill="FFFFFF"/>
                              </w:rPr>
                              <w:t xml:space="preserve">pursuant to the production of necessary documents. </w:t>
                            </w:r>
                            <w:r w:rsidR="0085282E" w:rsidRPr="00B32FB0">
                              <w:rPr>
                                <w:rFonts w:ascii="Sans serif" w:hAnsi="Sans serif" w:cs="Open Sans"/>
                                <w:i/>
                                <w:iCs/>
                                <w:color w:val="000000"/>
                                <w:shd w:val="clear" w:color="auto" w:fill="FFFFFF"/>
                              </w:rPr>
                              <w:t xml:space="preserve"> </w:t>
                            </w:r>
                          </w:p>
                          <w:p w14:paraId="0146922A" w14:textId="738E4102" w:rsidR="0085282E" w:rsidRPr="0085282E" w:rsidRDefault="0085282E" w:rsidP="00B32FB0">
                            <w:pPr>
                              <w:spacing w:before="240" w:line="240" w:lineRule="auto"/>
                              <w:jc w:val="both"/>
                              <w:rPr>
                                <w:rFonts w:ascii="Sans serif" w:hAnsi="Sans serif" w:cs="Open Sans"/>
                                <w:i/>
                                <w:iCs/>
                                <w:color w:val="000000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ascii="Sans serif" w:hAnsi="Sans serif" w:cs="Open Sans"/>
                                <w:i/>
                                <w:iCs/>
                                <w:color w:val="000000"/>
                                <w:shd w:val="clear" w:color="auto" w:fill="FFFFFF"/>
                              </w:rPr>
                              <w:t xml:space="preserve">*Notification 3 of 2022 mandated the online filing of Form 10F post-March 2022 with respect to non-residents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1B371A0" id="_x0000_t202" coordsize="21600,21600" o:spt="202" path="m,l,21600r21600,l21600,xe">
                <v:stroke joinstyle="miter"/>
                <v:path gradientshapeok="t" o:connecttype="rect"/>
              </v:shapetype>
              <v:shape id="Text Box 19" o:spid="_x0000_s1026" type="#_x0000_t202" style="position:absolute;margin-left:-1.5pt;margin-top:31.35pt;width:439.7pt;height:339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" fillcolor="white [3201]" strokeweight=".5pt">
                <v:textbox>
                  <w:txbxContent>
                    <w:p w14:paraId="6B1F78F7" w14:textId="7C94D0B5" w:rsidR="0085282E" w:rsidRDefault="00246C9A" w:rsidP="00B32FB0">
                      <w:pPr>
                        <w:spacing w:before="240" w:line="240" w:lineRule="auto"/>
                        <w:jc w:val="both"/>
                        <w:rPr>
                          <w:rFonts w:ascii="Sans serif" w:hAnsi="Sans serif" w:cs="Open Sans"/>
                          <w:color w:val="000000"/>
                          <w:shd w:val="clear" w:color="auto" w:fill="FFFFFF"/>
                        </w:rPr>
                      </w:pPr>
                      <w:r w:rsidRPr="0085282E">
                        <w:rPr>
                          <w:rFonts w:ascii="Sans serif" w:hAnsi="Sans serif" w:cs="Open Sans"/>
                          <w:color w:val="000000"/>
                          <w:shd w:val="clear" w:color="auto" w:fill="FFFFFF"/>
                        </w:rPr>
                        <w:t xml:space="preserve">Keeping in mind the hardships faced by non-resident taxpayers who </w:t>
                      </w:r>
                      <w:r w:rsidR="00B32FB0">
                        <w:rPr>
                          <w:rFonts w:ascii="Sans serif" w:hAnsi="Sans serif" w:cs="Open Sans"/>
                          <w:color w:val="000000"/>
                          <w:shd w:val="clear" w:color="auto" w:fill="FFFFFF"/>
                        </w:rPr>
                        <w:t>neither</w:t>
                      </w:r>
                      <w:r w:rsidRPr="0085282E">
                        <w:rPr>
                          <w:rFonts w:ascii="Sans serif" w:hAnsi="Sans serif" w:cs="Open Sans"/>
                          <w:color w:val="000000"/>
                          <w:shd w:val="clear" w:color="auto" w:fill="FFFFFF"/>
                        </w:rPr>
                        <w:t xml:space="preserve"> have a PAN </w:t>
                      </w:r>
                      <w:r w:rsidR="00B32FB0">
                        <w:rPr>
                          <w:rFonts w:ascii="Sans serif" w:hAnsi="Sans serif" w:cs="Open Sans"/>
                          <w:color w:val="000000"/>
                          <w:shd w:val="clear" w:color="auto" w:fill="FFFFFF"/>
                        </w:rPr>
                        <w:t xml:space="preserve">nor are </w:t>
                      </w:r>
                      <w:r w:rsidRPr="0085282E">
                        <w:rPr>
                          <w:rFonts w:ascii="Sans serif" w:hAnsi="Sans serif" w:cs="Open Sans"/>
                          <w:color w:val="000000"/>
                          <w:shd w:val="clear" w:color="auto" w:fill="FFFFFF"/>
                        </w:rPr>
                        <w:t xml:space="preserve">required to obtain one as per the provisions of the Income Tax Act, the CBDT has exempted this category of non-residents from e-filing Form 10F till </w:t>
                      </w:r>
                      <w:r w:rsidR="0085282E" w:rsidRPr="0085282E">
                        <w:rPr>
                          <w:rFonts w:ascii="Sans serif" w:hAnsi="Sans serif" w:cs="Open Sans"/>
                          <w:color w:val="000000"/>
                          <w:shd w:val="clear" w:color="auto" w:fill="FFFFFF"/>
                        </w:rPr>
                        <w:t xml:space="preserve">March 31, 2023. However, the </w:t>
                      </w:r>
                      <w:r w:rsidR="0085282E">
                        <w:rPr>
                          <w:rFonts w:ascii="Sans serif" w:hAnsi="Sans serif" w:cs="Open Sans"/>
                          <w:color w:val="000000"/>
                          <w:shd w:val="clear" w:color="auto" w:fill="FFFFFF"/>
                        </w:rPr>
                        <w:t>non-resident</w:t>
                      </w:r>
                      <w:r w:rsidR="0085282E" w:rsidRPr="0085282E">
                        <w:rPr>
                          <w:rFonts w:ascii="Sans serif" w:hAnsi="Sans serif" w:cs="Open Sans"/>
                          <w:color w:val="000000"/>
                          <w:shd w:val="clear" w:color="auto" w:fill="FFFFFF"/>
                        </w:rPr>
                        <w:t xml:space="preserve"> may continue with the Manual filing as was directed before the issuance of Notification 3 of 2022. </w:t>
                      </w:r>
                    </w:p>
                    <w:p w14:paraId="22EC81A4" w14:textId="77777777" w:rsidR="00B32FB0" w:rsidRDefault="00B32FB0" w:rsidP="00B32FB0">
                      <w:pPr>
                        <w:spacing w:before="240" w:line="240" w:lineRule="auto"/>
                        <w:jc w:val="both"/>
                        <w:rPr>
                          <w:rFonts w:ascii="Sans serif" w:hAnsi="Sans serif" w:cs="Open Sans"/>
                          <w:color w:val="000000"/>
                          <w:shd w:val="clear" w:color="auto" w:fill="FFFFFF"/>
                        </w:rPr>
                      </w:pPr>
                    </w:p>
                    <w:p w14:paraId="0E5A5500" w14:textId="3E89BB6C" w:rsidR="00B32FB0" w:rsidRDefault="0085282E" w:rsidP="00B32FB0">
                      <w:pPr>
                        <w:spacing w:before="240" w:line="240" w:lineRule="auto"/>
                        <w:jc w:val="both"/>
                        <w:rPr>
                          <w:rFonts w:ascii="Sans serif" w:hAnsi="Sans serif" w:cs="Open Sans"/>
                          <w:i/>
                          <w:iCs/>
                          <w:color w:val="000000"/>
                          <w:shd w:val="clear" w:color="auto" w:fill="FFFFFF"/>
                        </w:rPr>
                      </w:pPr>
                      <w:r w:rsidRPr="0085282E">
                        <w:rPr>
                          <w:rFonts w:ascii="Sans serif" w:hAnsi="Sans serif" w:cs="Open Sans"/>
                          <w:i/>
                          <w:iCs/>
                          <w:color w:val="000000"/>
                          <w:shd w:val="clear" w:color="auto" w:fill="FFFFFF"/>
                        </w:rPr>
                        <w:t>*Form 10F</w:t>
                      </w:r>
                      <w:r>
                        <w:rPr>
                          <w:rFonts w:ascii="Sans serif" w:hAnsi="Sans serif" w:cs="Open Sans"/>
                          <w:i/>
                          <w:iCs/>
                          <w:color w:val="000000"/>
                          <w:shd w:val="clear" w:color="auto" w:fill="FFFFFF"/>
                        </w:rPr>
                        <w:t xml:space="preserve"> provides details on behalf of such non-residents who neither have a PAN nor </w:t>
                      </w:r>
                      <w:r w:rsidR="00B32FB0">
                        <w:rPr>
                          <w:rFonts w:ascii="Sans serif" w:hAnsi="Sans serif" w:cs="Open Sans"/>
                          <w:i/>
                          <w:iCs/>
                          <w:color w:val="000000"/>
                          <w:shd w:val="clear" w:color="auto" w:fill="FFFFFF"/>
                        </w:rPr>
                        <w:t>a Tax Residency Certificate (</w:t>
                      </w:r>
                      <w:r>
                        <w:rPr>
                          <w:rFonts w:ascii="Sans serif" w:hAnsi="Sans serif" w:cs="Open Sans"/>
                          <w:i/>
                          <w:iCs/>
                          <w:color w:val="000000"/>
                          <w:shd w:val="clear" w:color="auto" w:fill="FFFFFF"/>
                        </w:rPr>
                        <w:t>TRC</w:t>
                      </w:r>
                      <w:r w:rsidR="00B32FB0">
                        <w:rPr>
                          <w:rFonts w:ascii="Sans serif" w:hAnsi="Sans serif" w:cs="Open Sans"/>
                          <w:i/>
                          <w:iCs/>
                          <w:color w:val="000000"/>
                          <w:shd w:val="clear" w:color="auto" w:fill="FFFFFF"/>
                        </w:rPr>
                        <w:t>)</w:t>
                      </w:r>
                      <w:r>
                        <w:rPr>
                          <w:rFonts w:ascii="Sans serif" w:hAnsi="Sans serif" w:cs="Open Sans"/>
                          <w:i/>
                          <w:iCs/>
                          <w:color w:val="000000"/>
                          <w:shd w:val="clear" w:color="auto" w:fill="FFFFFF"/>
                        </w:rPr>
                        <w:t xml:space="preserve">. TRC confirms </w:t>
                      </w:r>
                      <w:r w:rsidR="00B32FB0">
                        <w:rPr>
                          <w:rFonts w:ascii="Sans serif" w:hAnsi="Sans serif" w:cs="Open Sans"/>
                          <w:i/>
                          <w:iCs/>
                          <w:color w:val="000000"/>
                          <w:shd w:val="clear" w:color="auto" w:fill="FFFFFF"/>
                        </w:rPr>
                        <w:t>the</w:t>
                      </w:r>
                      <w:r>
                        <w:rPr>
                          <w:rFonts w:ascii="Sans serif" w:hAnsi="Sans serif" w:cs="Open Sans"/>
                          <w:i/>
                          <w:iCs/>
                          <w:color w:val="000000"/>
                          <w:shd w:val="clear" w:color="auto" w:fill="FFFFFF"/>
                        </w:rPr>
                        <w:t xml:space="preserve"> residency</w:t>
                      </w:r>
                      <w:r w:rsidR="00B32FB0">
                        <w:rPr>
                          <w:rFonts w:ascii="Sans serif" w:hAnsi="Sans serif" w:cs="Open Sans"/>
                          <w:i/>
                          <w:iCs/>
                          <w:color w:val="000000"/>
                          <w:shd w:val="clear" w:color="auto" w:fill="FFFFFF"/>
                        </w:rPr>
                        <w:t xml:space="preserve"> of the respective country</w:t>
                      </w:r>
                      <w:r>
                        <w:rPr>
                          <w:rFonts w:ascii="Sans serif" w:hAnsi="Sans serif" w:cs="Open Sans"/>
                          <w:i/>
                          <w:iCs/>
                          <w:color w:val="000000"/>
                          <w:shd w:val="clear" w:color="auto" w:fill="FFFFFF"/>
                        </w:rPr>
                        <w:t xml:space="preserve"> in cases </w:t>
                      </w:r>
                      <w:r w:rsidR="00B32FB0">
                        <w:rPr>
                          <w:rFonts w:ascii="Sans serif" w:hAnsi="Sans serif" w:cs="Open Sans"/>
                          <w:i/>
                          <w:iCs/>
                          <w:color w:val="000000"/>
                          <w:shd w:val="clear" w:color="auto" w:fill="FFFFFF"/>
                        </w:rPr>
                        <w:t>of foreign-country transactions</w:t>
                      </w:r>
                      <w:r>
                        <w:rPr>
                          <w:rFonts w:ascii="Sans serif" w:hAnsi="Sans serif" w:cs="Open Sans"/>
                          <w:i/>
                          <w:iCs/>
                          <w:color w:val="000000"/>
                          <w:shd w:val="clear" w:color="auto" w:fill="FFFFFF"/>
                        </w:rPr>
                        <w:t>.</w:t>
                      </w:r>
                      <w:r w:rsidR="00B32FB0">
                        <w:rPr>
                          <w:rFonts w:ascii="Sans serif" w:hAnsi="Sans serif" w:cs="Open Sans"/>
                          <w:i/>
                          <w:iCs/>
                          <w:color w:val="000000"/>
                          <w:shd w:val="clear" w:color="auto" w:fill="FFFFFF"/>
                        </w:rPr>
                        <w:t xml:space="preserve"> </w:t>
                      </w:r>
                      <w:r w:rsidR="00B32FB0">
                        <w:rPr>
                          <w:rFonts w:ascii="Sans serif" w:hAnsi="Sans serif" w:cs="Open Sans"/>
                          <w:i/>
                          <w:iCs/>
                          <w:color w:val="000000"/>
                          <w:shd w:val="clear" w:color="auto" w:fill="FFFFFF"/>
                        </w:rPr>
                        <w:t xml:space="preserve">To avail the benefit of DTAA, </w:t>
                      </w:r>
                    </w:p>
                    <w:p w14:paraId="0984D146" w14:textId="4CE5ACA1" w:rsidR="00B32FB0" w:rsidRDefault="00B32FB0" w:rsidP="00B32FB0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before="240" w:line="240" w:lineRule="auto"/>
                        <w:jc w:val="both"/>
                        <w:rPr>
                          <w:rFonts w:ascii="Sans serif" w:hAnsi="Sans serif" w:cs="Open Sans"/>
                          <w:i/>
                          <w:iCs/>
                          <w:color w:val="000000"/>
                          <w:shd w:val="clear" w:color="auto" w:fill="FFFFFF"/>
                        </w:rPr>
                      </w:pPr>
                      <w:r>
                        <w:rPr>
                          <w:rFonts w:ascii="Sans serif" w:hAnsi="Sans serif" w:cs="Open Sans"/>
                          <w:i/>
                          <w:iCs/>
                          <w:color w:val="000000"/>
                          <w:shd w:val="clear" w:color="auto" w:fill="FFFFFF"/>
                        </w:rPr>
                        <w:t>Tax Residency Certificate</w:t>
                      </w:r>
                      <w:r w:rsidRPr="00B32FB0">
                        <w:rPr>
                          <w:rFonts w:ascii="Sans serif" w:hAnsi="Sans serif" w:cs="Open Sans"/>
                          <w:i/>
                          <w:iCs/>
                          <w:color w:val="000000"/>
                          <w:shd w:val="clear" w:color="auto" w:fill="FFFFFF"/>
                        </w:rPr>
                        <w:t xml:space="preserve"> </w:t>
                      </w:r>
                      <w:r>
                        <w:rPr>
                          <w:rFonts w:ascii="Sans serif" w:hAnsi="Sans serif" w:cs="Open Sans"/>
                          <w:i/>
                          <w:iCs/>
                          <w:color w:val="000000"/>
                          <w:shd w:val="clear" w:color="auto" w:fill="FFFFFF"/>
                        </w:rPr>
                        <w:t>(</w:t>
                      </w:r>
                      <w:r w:rsidRPr="00B32FB0">
                        <w:rPr>
                          <w:rFonts w:ascii="Sans serif" w:hAnsi="Sans serif" w:cs="Open Sans"/>
                          <w:i/>
                          <w:iCs/>
                          <w:color w:val="000000"/>
                          <w:shd w:val="clear" w:color="auto" w:fill="FFFFFF"/>
                        </w:rPr>
                        <w:t>TRC</w:t>
                      </w:r>
                      <w:r>
                        <w:rPr>
                          <w:rFonts w:ascii="Sans serif" w:hAnsi="Sans serif" w:cs="Open Sans"/>
                          <w:i/>
                          <w:iCs/>
                          <w:color w:val="000000"/>
                          <w:shd w:val="clear" w:color="auto" w:fill="FFFFFF"/>
                        </w:rPr>
                        <w:t>)</w:t>
                      </w:r>
                      <w:r w:rsidRPr="00B32FB0">
                        <w:rPr>
                          <w:rFonts w:ascii="Sans serif" w:hAnsi="Sans serif" w:cs="Open Sans"/>
                          <w:i/>
                          <w:iCs/>
                          <w:color w:val="000000"/>
                          <w:shd w:val="clear" w:color="auto" w:fill="FFFFFF"/>
                        </w:rPr>
                        <w:t xml:space="preserve">, </w:t>
                      </w:r>
                    </w:p>
                    <w:p w14:paraId="5990879E" w14:textId="77777777" w:rsidR="00B32FB0" w:rsidRDefault="00B32FB0" w:rsidP="00B32FB0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before="240" w:line="240" w:lineRule="auto"/>
                        <w:jc w:val="both"/>
                        <w:rPr>
                          <w:rFonts w:ascii="Sans serif" w:hAnsi="Sans serif" w:cs="Open Sans"/>
                          <w:i/>
                          <w:iCs/>
                          <w:color w:val="000000"/>
                          <w:shd w:val="clear" w:color="auto" w:fill="FFFFFF"/>
                        </w:rPr>
                      </w:pPr>
                      <w:r w:rsidRPr="00B32FB0">
                        <w:rPr>
                          <w:rFonts w:ascii="Sans serif" w:hAnsi="Sans serif" w:cs="Open Sans"/>
                          <w:i/>
                          <w:iCs/>
                          <w:color w:val="000000"/>
                          <w:shd w:val="clear" w:color="auto" w:fill="FFFFFF"/>
                        </w:rPr>
                        <w:t xml:space="preserve">Form 10F, and </w:t>
                      </w:r>
                    </w:p>
                    <w:p w14:paraId="2092CF92" w14:textId="77777777" w:rsidR="00B32FB0" w:rsidRDefault="00B32FB0" w:rsidP="00B32FB0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before="240" w:line="240" w:lineRule="auto"/>
                        <w:jc w:val="both"/>
                        <w:rPr>
                          <w:rFonts w:ascii="Sans serif" w:hAnsi="Sans serif" w:cs="Open Sans"/>
                          <w:i/>
                          <w:iCs/>
                          <w:color w:val="000000"/>
                          <w:shd w:val="clear" w:color="auto" w:fill="FFFFFF"/>
                        </w:rPr>
                      </w:pPr>
                      <w:r w:rsidRPr="00B32FB0">
                        <w:rPr>
                          <w:rFonts w:ascii="Sans serif" w:hAnsi="Sans serif" w:cs="Open Sans"/>
                          <w:i/>
                          <w:iCs/>
                          <w:color w:val="000000"/>
                          <w:shd w:val="clear" w:color="auto" w:fill="FFFFFF"/>
                        </w:rPr>
                        <w:t>no-</w:t>
                      </w:r>
                      <w:r>
                        <w:rPr>
                          <w:rFonts w:ascii="Sans serif" w:hAnsi="Sans serif" w:cs="Open Sans"/>
                          <w:i/>
                          <w:iCs/>
                          <w:color w:val="000000"/>
                          <w:shd w:val="clear" w:color="auto" w:fill="FFFFFF"/>
                        </w:rPr>
                        <w:t>permanent establishment (</w:t>
                      </w:r>
                      <w:r w:rsidRPr="00B32FB0">
                        <w:rPr>
                          <w:rFonts w:ascii="Sans serif" w:hAnsi="Sans serif" w:cs="Open Sans"/>
                          <w:i/>
                          <w:iCs/>
                          <w:color w:val="000000"/>
                          <w:shd w:val="clear" w:color="auto" w:fill="FFFFFF"/>
                        </w:rPr>
                        <w:t>PE</w:t>
                      </w:r>
                      <w:r>
                        <w:rPr>
                          <w:rFonts w:ascii="Sans serif" w:hAnsi="Sans serif" w:cs="Open Sans"/>
                          <w:i/>
                          <w:iCs/>
                          <w:color w:val="000000"/>
                          <w:shd w:val="clear" w:color="auto" w:fill="FFFFFF"/>
                        </w:rPr>
                        <w:t>)</w:t>
                      </w:r>
                      <w:r w:rsidRPr="00B32FB0">
                        <w:rPr>
                          <w:rFonts w:ascii="Sans serif" w:hAnsi="Sans serif" w:cs="Open Sans"/>
                          <w:i/>
                          <w:iCs/>
                          <w:color w:val="000000"/>
                          <w:shd w:val="clear" w:color="auto" w:fill="FFFFFF"/>
                        </w:rPr>
                        <w:t xml:space="preserve"> certificate </w:t>
                      </w:r>
                    </w:p>
                    <w:p w14:paraId="16692AAF" w14:textId="497BF9D5" w:rsidR="0085282E" w:rsidRPr="00B32FB0" w:rsidRDefault="00B32FB0" w:rsidP="00B32FB0">
                      <w:pPr>
                        <w:spacing w:before="240" w:line="240" w:lineRule="auto"/>
                        <w:jc w:val="both"/>
                        <w:rPr>
                          <w:rFonts w:ascii="Sans serif" w:hAnsi="Sans serif" w:cs="Open Sans"/>
                          <w:i/>
                          <w:iCs/>
                          <w:color w:val="000000"/>
                          <w:shd w:val="clear" w:color="auto" w:fill="FFFFFF"/>
                        </w:rPr>
                      </w:pPr>
                      <w:r w:rsidRPr="00B32FB0">
                        <w:rPr>
                          <w:rFonts w:ascii="Sans serif" w:hAnsi="Sans serif" w:cs="Open Sans"/>
                          <w:i/>
                          <w:iCs/>
                          <w:color w:val="000000"/>
                          <w:shd w:val="clear" w:color="auto" w:fill="FFFFFF"/>
                        </w:rPr>
                        <w:t xml:space="preserve">are the 3 major requirements that are to be produced by the Non-residents. </w:t>
                      </w:r>
                      <w:r w:rsidRPr="00B32FB0">
                        <w:rPr>
                          <w:rFonts w:ascii="Sans serif" w:hAnsi="Sans serif" w:cs="Open Sans"/>
                          <w:i/>
                          <w:iCs/>
                          <w:color w:val="000000"/>
                          <w:shd w:val="clear" w:color="auto" w:fill="FFFFFF"/>
                        </w:rPr>
                        <w:t>It facilitates the non-resident to take advantage of a lower withholding rate or DTAA benefit</w:t>
                      </w:r>
                      <w:r>
                        <w:rPr>
                          <w:rFonts w:ascii="Sans serif" w:hAnsi="Sans serif" w:cs="Open Sans"/>
                          <w:i/>
                          <w:iCs/>
                          <w:color w:val="000000"/>
                          <w:shd w:val="clear" w:color="auto" w:fill="FFFFFF"/>
                        </w:rPr>
                        <w:t xml:space="preserve"> </w:t>
                      </w:r>
                      <w:r w:rsidRPr="00B32FB0">
                        <w:rPr>
                          <w:rFonts w:ascii="Sans serif" w:hAnsi="Sans serif" w:cs="Open Sans"/>
                          <w:i/>
                          <w:iCs/>
                          <w:color w:val="000000"/>
                          <w:shd w:val="clear" w:color="auto" w:fill="FFFFFF"/>
                        </w:rPr>
                        <w:t xml:space="preserve">pursuant to the production of necessary documents. </w:t>
                      </w:r>
                      <w:r w:rsidR="0085282E" w:rsidRPr="00B32FB0">
                        <w:rPr>
                          <w:rFonts w:ascii="Sans serif" w:hAnsi="Sans serif" w:cs="Open Sans"/>
                          <w:i/>
                          <w:iCs/>
                          <w:color w:val="000000"/>
                          <w:shd w:val="clear" w:color="auto" w:fill="FFFFFF"/>
                        </w:rPr>
                        <w:t xml:space="preserve"> </w:t>
                      </w:r>
                    </w:p>
                    <w:p w14:paraId="0146922A" w14:textId="738E4102" w:rsidR="0085282E" w:rsidRPr="0085282E" w:rsidRDefault="0085282E" w:rsidP="00B32FB0">
                      <w:pPr>
                        <w:spacing w:before="240" w:line="240" w:lineRule="auto"/>
                        <w:jc w:val="both"/>
                        <w:rPr>
                          <w:rFonts w:ascii="Sans serif" w:hAnsi="Sans serif" w:cs="Open Sans"/>
                          <w:i/>
                          <w:iCs/>
                          <w:color w:val="000000"/>
                          <w:shd w:val="clear" w:color="auto" w:fill="FFFFFF"/>
                        </w:rPr>
                      </w:pPr>
                      <w:r>
                        <w:rPr>
                          <w:rFonts w:ascii="Sans serif" w:hAnsi="Sans serif" w:cs="Open Sans"/>
                          <w:i/>
                          <w:iCs/>
                          <w:color w:val="000000"/>
                          <w:shd w:val="clear" w:color="auto" w:fill="FFFFFF"/>
                        </w:rPr>
                        <w:t xml:space="preserve">*Notification 3 of 2022 mandated the online filing of Form 10F post-March 2022 with respect to non-residents. </w:t>
                      </w:r>
                    </w:p>
                  </w:txbxContent>
                </v:textbox>
              </v:shape>
            </w:pict>
          </mc:Fallback>
        </mc:AlternateContent>
      </w:r>
      <w:r w:rsidRPr="00762C94">
        <w:rPr>
          <w:noProof/>
          <w:color w:val="92D050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EE48D83" wp14:editId="3115C524">
                <wp:simplePos x="0" y="0"/>
                <wp:positionH relativeFrom="margin">
                  <wp:posOffset>5438215</wp:posOffset>
                </wp:positionH>
                <wp:positionV relativeFrom="paragraph">
                  <wp:posOffset>5305874</wp:posOffset>
                </wp:positionV>
                <wp:extent cx="234549" cy="241347"/>
                <wp:effectExtent l="0" t="0" r="0" b="6350"/>
                <wp:wrapNone/>
                <wp:docPr id="10" name="Oval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549" cy="241347"/>
                        </a:xfrm>
                        <a:prstGeom prst="ellipse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041CA97" id="Oval 10" o:spid="_x0000_s1026" style="position:absolute;margin-left:428.2pt;margin-top:417.8pt;width:18.45pt;height:19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" fillcolor="#92d050" stroked="f" strokeweight="1pt">
                <v:stroke joinstyle="miter"/>
                <w10:wrap anchorx="margin"/>
              </v:oval>
            </w:pict>
          </mc:Fallback>
        </mc:AlternateContent>
      </w:r>
      <w:r w:rsidRPr="00762C94">
        <w:rPr>
          <w:noProof/>
          <w:color w:val="92D050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B38B4CB" wp14:editId="397CAADC">
                <wp:simplePos x="0" y="0"/>
                <wp:positionH relativeFrom="margin">
                  <wp:posOffset>5408633</wp:posOffset>
                </wp:positionH>
                <wp:positionV relativeFrom="paragraph">
                  <wp:posOffset>5268708</wp:posOffset>
                </wp:positionV>
                <wp:extent cx="914400" cy="368245"/>
                <wp:effectExtent l="0" t="0" r="0" b="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3682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BFFFB00" w14:textId="77777777" w:rsidR="00246C9A" w:rsidRPr="00193B57" w:rsidRDefault="00246C9A" w:rsidP="00246C9A">
                            <w:pPr>
                              <w:rPr>
                                <w:sz w:val="36"/>
                                <w:szCs w:val="36"/>
                                <w:lang w:val="en-US"/>
                              </w:rPr>
                            </w:pPr>
                            <w:r w:rsidRPr="003D1061">
                              <w:rPr>
                                <w:sz w:val="28"/>
                                <w:szCs w:val="28"/>
                                <w:lang w:val="en-US"/>
                              </w:rPr>
                              <w:t>1</w:t>
                            </w:r>
                            <w:r>
                              <w:rPr>
                                <w:sz w:val="36"/>
                                <w:szCs w:val="36"/>
                                <w:lang w:val="en-US"/>
                              </w:rPr>
                              <w:softHyphen/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38B4CB" id="Text Box 12" o:spid="_x0000_s1027" type="#_x0000_t202" style="position:absolute;margin-left:425.9pt;margin-top:414.85pt;width:1in;height:29pt;z-index:251664384;visibility:visible;mso-wrap-style:non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" filled="f" stroked="f" strokeweight=".5pt">
                <v:textbox>
                  <w:txbxContent>
                    <w:p w14:paraId="3BFFFB00" w14:textId="77777777" w:rsidR="00246C9A" w:rsidRPr="00193B57" w:rsidRDefault="00246C9A" w:rsidP="00246C9A">
                      <w:pPr>
                        <w:rPr>
                          <w:sz w:val="36"/>
                          <w:szCs w:val="36"/>
                          <w:lang w:val="en-US"/>
                        </w:rPr>
                      </w:pPr>
                      <w:r w:rsidRPr="003D1061">
                        <w:rPr>
                          <w:sz w:val="28"/>
                          <w:szCs w:val="28"/>
                          <w:lang w:val="en-US"/>
                        </w:rPr>
                        <w:t>1</w:t>
                      </w:r>
                      <w:r>
                        <w:rPr>
                          <w:sz w:val="36"/>
                          <w:szCs w:val="36"/>
                          <w:lang w:val="en-US"/>
                        </w:rPr>
                        <w:softHyphen/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EB38EF6" wp14:editId="498079CA">
                <wp:simplePos x="0" y="0"/>
                <wp:positionH relativeFrom="column">
                  <wp:posOffset>20472</wp:posOffset>
                </wp:positionH>
                <wp:positionV relativeFrom="paragraph">
                  <wp:posOffset>202906</wp:posOffset>
                </wp:positionV>
                <wp:extent cx="2722728" cy="0"/>
                <wp:effectExtent l="0" t="0" r="0" b="0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722728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92D050"/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0D4F875" id="Straight Connector 18" o:spid="_x0000_s1026" style="position:absolute;flip:y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.6pt,16pt" to="3in,1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" strokecolor="#92d050" strokeweight="1pt">
                <v:stroke joinstyle="miter"/>
              </v:line>
            </w:pict>
          </mc:Fallback>
        </mc:AlternateContent>
      </w:r>
      <w:r>
        <w:rPr>
          <w:color w:val="2F5496" w:themeColor="accent1" w:themeShade="BF"/>
          <w:sz w:val="30"/>
          <w:szCs w:val="30"/>
        </w:rPr>
        <w:t>New Delhi, December 12, 2022</w:t>
      </w:r>
    </w:p>
    <w:p w14:paraId="7E819590" w14:textId="77777777" w:rsidR="00246C9A" w:rsidRDefault="00246C9A" w:rsidP="00246C9A">
      <w:pPr>
        <w:rPr>
          <w:noProof/>
        </w:rPr>
      </w:pPr>
    </w:p>
    <w:p w14:paraId="4C53AB53" w14:textId="77777777" w:rsidR="00246C9A" w:rsidRDefault="00246C9A" w:rsidP="00246C9A">
      <w:pPr>
        <w:rPr>
          <w:noProof/>
        </w:rPr>
      </w:pPr>
      <w:r w:rsidRPr="00762C94">
        <w:rPr>
          <w:noProof/>
          <w:color w:val="92D050"/>
          <w:sz w:val="36"/>
          <w:szCs w:val="36"/>
          <w:lang w:val="en-US"/>
        </w:rPr>
        <w:drawing>
          <wp:anchor distT="0" distB="0" distL="114300" distR="114300" simplePos="0" relativeHeight="251665408" behindDoc="0" locked="0" layoutInCell="1" allowOverlap="1" wp14:anchorId="60CD0F20" wp14:editId="35CA292D">
            <wp:simplePos x="0" y="0"/>
            <wp:positionH relativeFrom="margin">
              <wp:posOffset>5450205</wp:posOffset>
            </wp:positionH>
            <wp:positionV relativeFrom="margin">
              <wp:posOffset>9285605</wp:posOffset>
            </wp:positionV>
            <wp:extent cx="548640" cy="371475"/>
            <wp:effectExtent l="0" t="0" r="3810" b="9525"/>
            <wp:wrapSquare wrapText="bothSides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" cy="371475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62C94">
        <w:rPr>
          <w:noProof/>
          <w:color w:val="92D050"/>
          <w:sz w:val="36"/>
          <w:szCs w:val="36"/>
          <w:lang w:val="en-US"/>
        </w:rPr>
        <w:drawing>
          <wp:anchor distT="0" distB="0" distL="114300" distR="114300" simplePos="0" relativeHeight="251666432" behindDoc="0" locked="0" layoutInCell="1" allowOverlap="1" wp14:anchorId="279A6211" wp14:editId="68B0DAEC">
            <wp:simplePos x="0" y="0"/>
            <wp:positionH relativeFrom="margin">
              <wp:posOffset>-323850</wp:posOffset>
            </wp:positionH>
            <wp:positionV relativeFrom="margin">
              <wp:posOffset>9170035</wp:posOffset>
            </wp:positionV>
            <wp:extent cx="437515" cy="436245"/>
            <wp:effectExtent l="0" t="0" r="635" b="1905"/>
            <wp:wrapSquare wrapText="bothSides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7515" cy="436245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62C94">
        <w:rPr>
          <w:noProof/>
          <w:color w:val="92D050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3CB8B24" wp14:editId="12A5C424">
                <wp:simplePos x="0" y="0"/>
                <wp:positionH relativeFrom="margin">
                  <wp:posOffset>2592070</wp:posOffset>
                </wp:positionH>
                <wp:positionV relativeFrom="paragraph">
                  <wp:posOffset>2049780</wp:posOffset>
                </wp:positionV>
                <wp:extent cx="25400" cy="5704840"/>
                <wp:effectExtent l="0" t="1270" r="11430" b="3048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5400000" flipH="1">
                          <a:off x="0" y="0"/>
                          <a:ext cx="25400" cy="57048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292BA3B" id="Straight Connector 9" o:spid="_x0000_s1026" style="position:absolute;rotation:-90;flip:x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04.1pt,161.4pt" to="206.1pt,610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" strokecolor="black [3200]" strokeweight=".5pt">
                <v:stroke joinstyle="miter"/>
                <w10:wrap anchorx="margin"/>
              </v:line>
            </w:pict>
          </mc:Fallback>
        </mc:AlternateContent>
      </w:r>
      <w:r>
        <w:rPr>
          <w:noProof/>
        </w:rPr>
        <w:br w:type="page"/>
      </w:r>
    </w:p>
    <w:p w14:paraId="2345D4A8" w14:textId="3A206319" w:rsidR="00B2295E" w:rsidRPr="00246C9A" w:rsidRDefault="00246C9A">
      <w:pPr>
        <w:rPr>
          <w:color w:val="2F5496" w:themeColor="accent1" w:themeShade="BF"/>
          <w:sz w:val="30"/>
          <w:szCs w:val="30"/>
        </w:rPr>
      </w:pPr>
      <w:r w:rsidRPr="00762C94">
        <w:rPr>
          <w:noProof/>
          <w:color w:val="92D050"/>
          <w:sz w:val="36"/>
          <w:szCs w:val="36"/>
          <w:lang w:val="en-US"/>
        </w:rPr>
        <w:lastRenderedPageBreak/>
        <w:drawing>
          <wp:anchor distT="0" distB="0" distL="114300" distR="114300" simplePos="0" relativeHeight="251678720" behindDoc="0" locked="0" layoutInCell="1" allowOverlap="1" wp14:anchorId="316E6750" wp14:editId="737E2CD8">
            <wp:simplePos x="0" y="0"/>
            <wp:positionH relativeFrom="margin">
              <wp:posOffset>5404513</wp:posOffset>
            </wp:positionH>
            <wp:positionV relativeFrom="margin">
              <wp:posOffset>9320852</wp:posOffset>
            </wp:positionV>
            <wp:extent cx="548640" cy="371475"/>
            <wp:effectExtent l="0" t="0" r="3810" b="9525"/>
            <wp:wrapSquare wrapText="bothSides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" cy="371475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62C94"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A8B50EE" wp14:editId="5DAC9B0B">
                <wp:simplePos x="0" y="0"/>
                <wp:positionH relativeFrom="leftMargin">
                  <wp:posOffset>681835</wp:posOffset>
                </wp:positionH>
                <wp:positionV relativeFrom="paragraph">
                  <wp:posOffset>4902666</wp:posOffset>
                </wp:positionV>
                <wp:extent cx="5666553" cy="1178"/>
                <wp:effectExtent l="0" t="0" r="10795" b="37465"/>
                <wp:wrapNone/>
                <wp:docPr id="34" name="Straight Connector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666553" cy="1178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9C62DAB" id="Straight Connector 34" o:spid="_x0000_s1026" style="position:absolute;flip:x;z-index:251677696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" from="53.7pt,386.05pt" to="499.9pt,386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" strokecolor="black [3200]" strokeweight=".5pt">
                <v:stroke joinstyle="miter"/>
                <w10:wrap anchorx="margin"/>
              </v:line>
            </w:pict>
          </mc:Fallback>
        </mc:AlternateContent>
      </w:r>
      <w:r>
        <w:rPr>
          <w:noProof/>
          <w:color w:val="4472C4" w:themeColor="accent1"/>
          <w:sz w:val="30"/>
          <w:szCs w:val="30"/>
        </w:rPr>
        <w:drawing>
          <wp:anchor distT="0" distB="0" distL="114300" distR="114300" simplePos="0" relativeHeight="251670528" behindDoc="0" locked="0" layoutInCell="1" allowOverlap="1" wp14:anchorId="41C4D401" wp14:editId="3706107E">
            <wp:simplePos x="0" y="0"/>
            <wp:positionH relativeFrom="margin">
              <wp:posOffset>-1007110</wp:posOffset>
            </wp:positionH>
            <wp:positionV relativeFrom="margin">
              <wp:posOffset>-723900</wp:posOffset>
            </wp:positionV>
            <wp:extent cx="7574280" cy="10706100"/>
            <wp:effectExtent l="0" t="0" r="7620" b="0"/>
            <wp:wrapSquare wrapText="bothSides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74280" cy="10706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color w:val="2F5496" w:themeColor="accent1" w:themeShade="BF"/>
          <w:sz w:val="30"/>
          <w:szCs w:val="30"/>
        </w:rPr>
        <w:fldChar w:fldCharType="begin"/>
      </w:r>
      <w:r>
        <w:rPr>
          <w:noProof/>
        </w:rPr>
        <w:instrText xml:space="preserve"> REF _Ref102988442 \h </w:instrText>
      </w:r>
      <w:r>
        <w:rPr>
          <w:color w:val="2F5496" w:themeColor="accent1" w:themeShade="BF"/>
          <w:sz w:val="30"/>
          <w:szCs w:val="30"/>
        </w:rPr>
      </w:r>
      <w:r>
        <w:rPr>
          <w:color w:val="2F5496" w:themeColor="accent1" w:themeShade="BF"/>
          <w:sz w:val="30"/>
          <w:szCs w:val="30"/>
        </w:rPr>
        <w:fldChar w:fldCharType="separate"/>
      </w:r>
      <w:r w:rsidRPr="00762C94">
        <w:t xml:space="preserve">Sit conder </w:t>
      </w:r>
      <w:proofErr w:type="spellStart"/>
      <w:r w:rsidRPr="00762C94">
        <w:t>levey</w:t>
      </w:r>
      <w:r>
        <w:rPr>
          <w:color w:val="2F5496" w:themeColor="accent1" w:themeShade="BF"/>
          <w:sz w:val="30"/>
          <w:szCs w:val="30"/>
        </w:rPr>
        <w:fldChar w:fldCharType="end"/>
      </w:r>
      <w:r>
        <w:rPr>
          <w:color w:val="2F5496" w:themeColor="accent1" w:themeShade="BF"/>
          <w:sz w:val="30"/>
          <w:szCs w:val="30"/>
        </w:rPr>
        <w:fldChar w:fldCharType="begin"/>
      </w:r>
      <w:r>
        <w:rPr>
          <w:color w:val="2F5496" w:themeColor="accent1" w:themeShade="BF"/>
          <w:sz w:val="30"/>
          <w:szCs w:val="30"/>
        </w:rPr>
        <w:instrText xml:space="preserve"> REF _Ref102988442 \h </w:instrText>
      </w:r>
      <w:r>
        <w:rPr>
          <w:color w:val="2F5496" w:themeColor="accent1" w:themeShade="BF"/>
          <w:sz w:val="30"/>
          <w:szCs w:val="30"/>
        </w:rPr>
      </w:r>
      <w:r>
        <w:rPr>
          <w:color w:val="2F5496" w:themeColor="accent1" w:themeShade="BF"/>
          <w:sz w:val="30"/>
          <w:szCs w:val="30"/>
        </w:rPr>
        <w:fldChar w:fldCharType="separate"/>
      </w:r>
      <w:r w:rsidRPr="00762C94">
        <w:t>Sit</w:t>
      </w:r>
      <w:proofErr w:type="spellEnd"/>
      <w:r w:rsidRPr="00762C94">
        <w:t xml:space="preserve"> conder levey</w:t>
      </w:r>
      <w:r>
        <w:rPr>
          <w:color w:val="2F5496" w:themeColor="accent1" w:themeShade="BF"/>
          <w:sz w:val="30"/>
          <w:szCs w:val="30"/>
        </w:rPr>
        <w:fldChar w:fldCharType="end"/>
      </w:r>
      <w:r>
        <w:rPr>
          <w:color w:val="2F5496" w:themeColor="accent1" w:themeShade="BF"/>
          <w:sz w:val="30"/>
          <w:szCs w:val="30"/>
        </w:rPr>
        <w:fldChar w:fldCharType="begin"/>
      </w:r>
      <w:r>
        <w:rPr>
          <w:color w:val="2F5496" w:themeColor="accent1" w:themeShade="BF"/>
          <w:sz w:val="30"/>
          <w:szCs w:val="30"/>
        </w:rPr>
        <w:instrText xml:space="preserve"> REF _Ref102988442 \r \h </w:instrText>
      </w:r>
      <w:r>
        <w:rPr>
          <w:color w:val="2F5496" w:themeColor="accent1" w:themeShade="BF"/>
          <w:sz w:val="30"/>
          <w:szCs w:val="30"/>
        </w:rPr>
      </w:r>
      <w:r>
        <w:rPr>
          <w:color w:val="2F5496" w:themeColor="accent1" w:themeShade="BF"/>
          <w:sz w:val="30"/>
          <w:szCs w:val="30"/>
        </w:rPr>
        <w:fldChar w:fldCharType="separate"/>
      </w:r>
      <w:r>
        <w:rPr>
          <w:color w:val="2F5496" w:themeColor="accent1" w:themeShade="BF"/>
          <w:sz w:val="30"/>
          <w:szCs w:val="30"/>
        </w:rPr>
        <w:t>0</w:t>
      </w:r>
      <w:r>
        <w:rPr>
          <w:color w:val="2F5496" w:themeColor="accent1" w:themeShade="BF"/>
          <w:sz w:val="30"/>
          <w:szCs w:val="30"/>
        </w:rPr>
        <w:fldChar w:fldCharType="end"/>
      </w:r>
    </w:p>
    <w:sectPr w:rsidR="00B2295E" w:rsidRPr="00246C9A">
      <w:foot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ans serif">
    <w:altName w:val="Cambria"/>
    <w:panose1 w:val="00000000000000000000"/>
    <w:charset w:val="00"/>
    <w:family w:val="roman"/>
    <w:notTrueType/>
    <w:pitch w:val="default"/>
  </w:font>
  <w:font w:name="Open Sans"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B37B59" w14:textId="77777777" w:rsidR="00A175A3" w:rsidRDefault="00F4446A">
    <w:pPr>
      <w:pStyle w:val="Footer"/>
    </w:pPr>
    <w:r w:rsidRPr="00762C94">
      <w:rPr>
        <w:noProof/>
        <w:color w:val="92D050"/>
        <w:sz w:val="36"/>
        <w:szCs w:val="36"/>
        <w:lang w:val="en-US"/>
      </w:rPr>
      <w:drawing>
        <wp:anchor distT="0" distB="0" distL="114300" distR="114300" simplePos="0" relativeHeight="251659264" behindDoc="0" locked="0" layoutInCell="1" allowOverlap="1" wp14:anchorId="205351F2" wp14:editId="377B818A">
          <wp:simplePos x="0" y="0"/>
          <wp:positionH relativeFrom="margin">
            <wp:posOffset>-296545</wp:posOffset>
          </wp:positionH>
          <wp:positionV relativeFrom="margin">
            <wp:posOffset>9196260</wp:posOffset>
          </wp:positionV>
          <wp:extent cx="437515" cy="436245"/>
          <wp:effectExtent l="0" t="0" r="635" b="1905"/>
          <wp:wrapSquare wrapText="bothSides"/>
          <wp:docPr id="39" name="Picture 3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4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37515" cy="436245"/>
                  </a:xfrm>
                  <a:prstGeom prst="rect">
                    <a:avLst/>
                  </a:prstGeom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6A1FEC"/>
    <w:multiLevelType w:val="hybridMultilevel"/>
    <w:tmpl w:val="BA4C795E"/>
    <w:lvl w:ilvl="0" w:tplc="9AF661A0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  <w:color w:val="2F5496" w:themeColor="accent1" w:themeShade="BF"/>
      </w:rPr>
    </w:lvl>
    <w:lvl w:ilvl="1" w:tplc="40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" w15:restartNumberingAfterBreak="0">
    <w:nsid w:val="2E0F2E91"/>
    <w:multiLevelType w:val="hybridMultilevel"/>
    <w:tmpl w:val="7C5C73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05105262">
    <w:abstractNumId w:val="0"/>
  </w:num>
  <w:num w:numId="2" w16cid:durableId="170570890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1MzA3MDI0MLUwNTZU0lEKTi0uzszPAykwrAUAZ5mRESwAAAA="/>
  </w:docVars>
  <w:rsids>
    <w:rsidRoot w:val="00246C9A"/>
    <w:rsid w:val="00246C9A"/>
    <w:rsid w:val="0085282E"/>
    <w:rsid w:val="00B2295E"/>
    <w:rsid w:val="00B32FB0"/>
    <w:rsid w:val="00F444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3FF573"/>
  <w15:chartTrackingRefBased/>
  <w15:docId w15:val="{9B824D5E-9436-42B9-9A26-487035CB08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6C9A"/>
    <w:rPr>
      <w:lang w:val="en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246C9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46C9A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IN"/>
    </w:rPr>
  </w:style>
  <w:style w:type="paragraph" w:styleId="ListParagraph">
    <w:name w:val="List Paragraph"/>
    <w:basedOn w:val="Normal"/>
    <w:uiPriority w:val="34"/>
    <w:qFormat/>
    <w:rsid w:val="00246C9A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246C9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6C9A"/>
    <w:rPr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2.jp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footer" Target="footer1.xml"/><Relationship Id="rId5" Type="http://schemas.openxmlformats.org/officeDocument/2006/relationships/customXml" Target="ink/ink1.xm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5-09T04:51:22.141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0 0 24575,'0'0'-8191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1</TotalTime>
  <Pages>2</Pages>
  <Words>36</Words>
  <Characters>194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chita| AMRG &amp; Associates</dc:creator>
  <cp:keywords/>
  <dc:description/>
  <cp:lastModifiedBy>Suchita| AMRG &amp; Associates</cp:lastModifiedBy>
  <cp:revision>1</cp:revision>
  <dcterms:created xsi:type="dcterms:W3CDTF">2022-12-15T06:24:00Z</dcterms:created>
  <dcterms:modified xsi:type="dcterms:W3CDTF">2022-12-15T0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eb79bb7-8814-47a5-a7eb-198119b031f9</vt:lpwstr>
  </property>
</Properties>
</file>